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Xf4cb4efb2839165480ab584adeaa5c6458b0660"/>
    <w:p>
      <w:pPr>
        <w:pStyle w:val="Heading2"/>
      </w:pPr>
      <w:r>
        <w:t xml:space="preserve">Cover Letter for Environmental Engineer Position in United Arab Emirates Dubai</w:t>
      </w:r>
    </w:p>
    <w:p>
      <w:pPr>
        <w:pStyle w:val="FirstParagraph"/>
      </w:pPr>
      <w:r>
        <w:t xml:space="preserve">Dear [Hiring Manager's Name],</w:t>
      </w:r>
    </w:p>
    <w:p>
      <w:pPr>
        <w:pStyle w:val="BodyText"/>
      </w:pPr>
      <w:r>
        <w:t xml:space="preserve">I am writing to express my enthusiastic interest in the Environmental Engineer position at [Company Name] in the United Arab Emirates Dubai. As a highly motivated and experienced Environmental Engineer with a passion for sustainable development, I am eager to contribute my expertise to address the unique environmental challenges and opportunities of this dynamic region. The United Arab Emirates Dubai, known for its ambitious vision of sustainability and innovation, represents an ideal environment for me to apply my skills in environmental science, engineering, and policy. I am confident that my academic background, professional experience, and commitment to environmental stewardship align perfectly with the goals of your organization.</w:t>
      </w:r>
    </w:p>
    <w:p>
      <w:pPr>
        <w:pStyle w:val="BodyText"/>
      </w:pPr>
      <w:r>
        <w:t xml:space="preserve">As an Environmental Engineer with over [X years] of experience in [specific areas such as water resource management, waste reduction strategies, air quality monitoring, or renewable energy systems], I have developed a strong foundation in designing solutions that balance ecological preservation with economic and social development. My work has focused on creating sustainable infrastructure and implementing environmentally responsible practices across diverse sectors. For instance, during my tenure at [Previous Company Name], I led a project to optimize wastewater treatment processes for a large urban district, reducing water consumption by 30% while ensuring compliance with the stringent environmental regulations of the United Arab Emirates Dubai. This experience not only sharpened my technical skills but also deepened my understanding of the importance of tailoring solutions to local conditions and cultural contexts.</w:t>
      </w:r>
    </w:p>
    <w:p>
      <w:pPr>
        <w:pStyle w:val="BodyText"/>
      </w:pPr>
      <w:r>
        <w:t xml:space="preserve">The United Arab Emirates Dubai is at the forefront of global efforts to combat climate change and promote sustainable urbanization. Initiatives such as Masdar City, the Dubai Clean Energy Strategy 2050, and the Green Building Regulations (Estidama) exemplify the region's commitment to environmental innovation. As an Environmental Engineer, I am particularly drawn to opportunities that align with these goals. My expertise in life cycle assessment (LCA), environmental impact assessments (EIA), and green infrastructure design positions me to contribute meaningfully to projects that support Dubai’s vision of a low-carbon future. I am especially interested in collaborating on initiatives related to renewable energy integration, desertification control, and the development of resilient urban ecosystems.</w:t>
      </w:r>
    </w:p>
    <w:p>
      <w:pPr>
        <w:pStyle w:val="BodyText"/>
      </w:pPr>
      <w:r>
        <w:t xml:space="preserve">My academic journey has provided me with a robust foundation in environmental engineering principles. I hold a [Degree] in Environmental Engineering from [University Name], where I graduated with honors and conducted research on [specific topic such as desalination technologies or air pollution mitigation]. This experience instilled in me a rigorous approach to problem-solving and an appreciation for the interdisciplinary nature of environmental challenges. Additionally, I have completed certifications in [relevant programs such as LEED Accreditation, ISO 14001 Environmental Management Systems, or GIS Mapping], which have further enhanced my ability to deliver comprehensive solutions.</w:t>
      </w:r>
    </w:p>
    <w:p>
      <w:pPr>
        <w:pStyle w:val="BodyText"/>
      </w:pPr>
      <w:r>
        <w:t xml:space="preserve">What sets me apart as an Environmental Engineer is my ability to bridge technical expertise with a deep commitment to community engagement and education. In my role at [Previous Company Name], I spearheaded a public awareness campaign on water conservation in collaboration with local schools and municipalities. This initiative not only fostered environmental literacy but also demonstrated the power of grassroots efforts in driving systemic change. I believe that sustainable development requires not only technological innovation but also the empowerment of communities to adopt eco-friendly practices. In the United Arab Emirates Dubai, where rapid urbanization is a key trend, such initiatives are critical to ensuring long-term environmental resilience.</w:t>
      </w:r>
    </w:p>
    <w:p>
      <w:pPr>
        <w:pStyle w:val="BodyText"/>
      </w:pPr>
      <w:r>
        <w:t xml:space="preserve">Furthermore, my experience working in arid and semi-arid regions has equipped me with specialized knowledge in managing water scarcity and optimizing energy use. The unique climatic conditions of the United Arab Emirates Dubai present both challenges and opportunities for Environmental Engineers. For example, I have developed strategies to reduce evaporative losses from reservoirs using advanced materials and monitored air quality in urban areas to mitigate the impact of dust storms. These projects required a combination of fieldwork, data analysis, and stakeholder collaboration—skills that I am eager to apply in Dubai’s evolving environmental landscape.</w:t>
      </w:r>
    </w:p>
    <w:p>
      <w:pPr>
        <w:pStyle w:val="BodyText"/>
      </w:pPr>
      <w:r>
        <w:t xml:space="preserve">I am particularly impressed by [Company Name]’s dedication to innovation and sustainability, as evidenced by your work on [specific project or initiative]. As an Environmental Engineer with a track record of delivering results in complex environments, I would bring a proactive approach to your team. I am confident that my ability to analyze environmental data, design sustainable systems, and communicate effectively with cross-functional teams would make me a valuable asset. Additionally, my fluency in [languages if applicable] and familiarity with international standards such as ISO 14001 and the UAE’s Environmental Law would enable me to contribute seamlessly to your operations.</w:t>
      </w:r>
    </w:p>
    <w:p>
      <w:pPr>
        <w:pStyle w:val="BodyText"/>
      </w:pPr>
      <w:r>
        <w:t xml:space="preserve">Thank you for considering my application. I am enthusiastic about the opportunity to discuss how my background, skills, and passion for environmental engineering can support [Company Name]’s mission in the United Arab Emirates Dubai. I would welcome the chance to meet at your convenience to explore how we can collaborate on creating a more sustainable future for this remarkable reg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4T19:35:14Z</dcterms:created>
  <dcterms:modified xsi:type="dcterms:W3CDTF">2026-07-24T19:35:14Z</dcterms:modified>
</cp:coreProperties>
</file>

<file path=docProps/custom.xml><?xml version="1.0" encoding="utf-8"?>
<Properties xmlns="http://schemas.openxmlformats.org/officeDocument/2006/custom-properties" xmlns:vt="http://schemas.openxmlformats.org/officeDocument/2006/docPropsVTypes"/>
</file>